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E3D6E3" w14:textId="18D5B61C" w:rsidR="004404C9" w:rsidRDefault="004404C9" w:rsidP="004404C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59B80BF7" w14:textId="7540E71B" w:rsidR="00646B68" w:rsidRDefault="00646B68" w:rsidP="004404C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55EEE28E" w14:textId="77777777" w:rsidR="00646B68" w:rsidRDefault="00646B68" w:rsidP="004404C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6962E212" w14:textId="77777777" w:rsidR="00646B68" w:rsidRDefault="00646B68" w:rsidP="004404C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506E0ABC" w14:textId="77777777" w:rsidR="00B07694" w:rsidRDefault="00B07694" w:rsidP="00646B68">
      <w:pPr>
        <w:autoSpaceDE w:val="0"/>
        <w:autoSpaceDN w:val="0"/>
        <w:adjustRightInd w:val="0"/>
        <w:spacing w:after="0" w:line="240" w:lineRule="auto"/>
        <w:jc w:val="right"/>
        <w:rPr>
          <w:rFonts w:cstheme="minorHAnsi"/>
        </w:rPr>
      </w:pPr>
    </w:p>
    <w:p w14:paraId="31B77352" w14:textId="12996430" w:rsidR="004404C9" w:rsidRDefault="004404C9" w:rsidP="00646B68">
      <w:pPr>
        <w:autoSpaceDE w:val="0"/>
        <w:autoSpaceDN w:val="0"/>
        <w:adjustRightInd w:val="0"/>
        <w:spacing w:after="0" w:line="240" w:lineRule="auto"/>
        <w:jc w:val="right"/>
        <w:rPr>
          <w:rFonts w:cstheme="minorHAnsi"/>
        </w:rPr>
      </w:pPr>
      <w:r w:rsidRPr="004404C9">
        <w:rPr>
          <w:rFonts w:cstheme="minorHAnsi"/>
        </w:rPr>
        <w:t xml:space="preserve">Date: </w:t>
      </w:r>
      <w:r w:rsidR="00727B58">
        <w:rPr>
          <w:rFonts w:cstheme="minorHAnsi"/>
        </w:rPr>
        <w:t>1</w:t>
      </w:r>
      <w:r w:rsidR="00E748D4">
        <w:rPr>
          <w:rFonts w:cstheme="minorHAnsi"/>
        </w:rPr>
        <w:t>9</w:t>
      </w:r>
      <w:r w:rsidRPr="004404C9">
        <w:rPr>
          <w:rFonts w:cstheme="minorHAnsi"/>
        </w:rPr>
        <w:t>/</w:t>
      </w:r>
      <w:r w:rsidR="00711A8C">
        <w:rPr>
          <w:rFonts w:cstheme="minorHAnsi"/>
        </w:rPr>
        <w:t>0</w:t>
      </w:r>
      <w:r w:rsidR="00727B58">
        <w:rPr>
          <w:rFonts w:cstheme="minorHAnsi"/>
        </w:rPr>
        <w:t>9</w:t>
      </w:r>
      <w:r w:rsidRPr="004404C9">
        <w:rPr>
          <w:rFonts w:cstheme="minorHAnsi"/>
        </w:rPr>
        <w:t>/20</w:t>
      </w:r>
      <w:r w:rsidR="006F45BD">
        <w:rPr>
          <w:rFonts w:cstheme="minorHAnsi"/>
        </w:rPr>
        <w:t>2</w:t>
      </w:r>
      <w:r w:rsidR="00727B58">
        <w:rPr>
          <w:rFonts w:cstheme="minorHAnsi"/>
        </w:rPr>
        <w:t>3</w:t>
      </w:r>
    </w:p>
    <w:p w14:paraId="65CFD4BF" w14:textId="77777777" w:rsidR="004404C9" w:rsidRPr="004404C9" w:rsidRDefault="004404C9" w:rsidP="004404C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712199EC" w14:textId="236DDB1E" w:rsidR="004404C9" w:rsidRPr="004404C9" w:rsidRDefault="004404C9" w:rsidP="004404C9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</w:rPr>
      </w:pPr>
      <w:r w:rsidRPr="004404C9">
        <w:rPr>
          <w:rFonts w:cstheme="minorHAnsi"/>
          <w:b/>
          <w:bCs/>
        </w:rPr>
        <w:t>Sub: Smart India Hackathon 20</w:t>
      </w:r>
      <w:r w:rsidR="00D23D65">
        <w:rPr>
          <w:rFonts w:cstheme="minorHAnsi"/>
          <w:b/>
          <w:bCs/>
        </w:rPr>
        <w:t>2</w:t>
      </w:r>
      <w:r w:rsidR="00727B58">
        <w:rPr>
          <w:rFonts w:cstheme="minorHAnsi"/>
          <w:b/>
          <w:bCs/>
        </w:rPr>
        <w:t>3</w:t>
      </w:r>
      <w:r w:rsidRPr="004404C9">
        <w:rPr>
          <w:rFonts w:cstheme="minorHAnsi"/>
          <w:b/>
          <w:bCs/>
        </w:rPr>
        <w:t xml:space="preserve"> – Nomination</w:t>
      </w:r>
    </w:p>
    <w:p w14:paraId="311ADA36" w14:textId="77777777" w:rsidR="004404C9" w:rsidRDefault="004404C9" w:rsidP="004404C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6E321D9C" w14:textId="77777777" w:rsidR="004404C9" w:rsidRPr="004404C9" w:rsidRDefault="004404C9" w:rsidP="004404C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I am pleased to nominate the below team</w:t>
      </w:r>
      <w:r w:rsidRPr="004404C9">
        <w:rPr>
          <w:rFonts w:cstheme="minorHAnsi"/>
        </w:rPr>
        <w:t xml:space="preserve"> from our college to participate in Smart India</w:t>
      </w:r>
    </w:p>
    <w:p w14:paraId="13A6DB44" w14:textId="38B8442C" w:rsidR="004404C9" w:rsidRPr="004404C9" w:rsidRDefault="004404C9" w:rsidP="004404C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4404C9">
        <w:rPr>
          <w:rFonts w:cstheme="minorHAnsi"/>
        </w:rPr>
        <w:t>Hackathon 20</w:t>
      </w:r>
      <w:r w:rsidR="00D23D65">
        <w:rPr>
          <w:rFonts w:cstheme="minorHAnsi"/>
        </w:rPr>
        <w:t>2</w:t>
      </w:r>
      <w:r w:rsidR="00727B58">
        <w:rPr>
          <w:rFonts w:cstheme="minorHAnsi"/>
        </w:rPr>
        <w:t>3</w:t>
      </w:r>
      <w:r w:rsidRPr="004404C9">
        <w:rPr>
          <w:rFonts w:cstheme="minorHAnsi"/>
        </w:rPr>
        <w:t xml:space="preserve">. AICTE Application No/ UGC Registration No </w:t>
      </w:r>
      <w:r w:rsidR="00D23D65">
        <w:rPr>
          <w:rFonts w:cstheme="minorHAnsi"/>
        </w:rPr>
        <w:t xml:space="preserve">for our college </w:t>
      </w:r>
      <w:r w:rsidRPr="004404C9">
        <w:rPr>
          <w:rFonts w:cstheme="minorHAnsi"/>
        </w:rPr>
        <w:t xml:space="preserve">is </w:t>
      </w:r>
      <w:r w:rsidRPr="00646B68">
        <w:rPr>
          <w:rFonts w:cstheme="minorHAnsi"/>
          <w:b/>
          <w:bCs/>
          <w:u w:val="single"/>
        </w:rPr>
        <w:t>_</w:t>
      </w:r>
      <w:r w:rsidR="00646B68" w:rsidRPr="00646B68">
        <w:rPr>
          <w:rFonts w:cstheme="minorHAnsi"/>
          <w:b/>
          <w:bCs/>
          <w:u w:val="single"/>
        </w:rPr>
        <w:t>U-0405</w:t>
      </w:r>
      <w:r w:rsidRPr="004404C9">
        <w:rPr>
          <w:rFonts w:cstheme="minorHAnsi"/>
        </w:rPr>
        <w:t>___.</w:t>
      </w:r>
    </w:p>
    <w:p w14:paraId="03368145" w14:textId="77777777" w:rsidR="004404C9" w:rsidRDefault="004404C9" w:rsidP="004404C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</w:p>
    <w:p w14:paraId="58AE406E" w14:textId="77777777" w:rsidR="004E1E9B" w:rsidRDefault="00646B68" w:rsidP="004404C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  <w:b/>
          <w:bCs/>
        </w:rPr>
        <w:t>Team:</w:t>
      </w:r>
      <w:r w:rsidR="004468AD">
        <w:rPr>
          <w:rFonts w:cstheme="minorHAnsi"/>
          <w:b/>
          <w:bCs/>
        </w:rPr>
        <w:t xml:space="preserve"> </w:t>
      </w:r>
      <w:proofErr w:type="spellStart"/>
      <w:r w:rsidR="004E1E9B">
        <w:rPr>
          <w:rFonts w:cstheme="minorHAnsi"/>
          <w:b/>
          <w:bCs/>
        </w:rPr>
        <w:t>SmurfCat</w:t>
      </w:r>
      <w:proofErr w:type="spellEnd"/>
      <w:r w:rsidR="004404C9">
        <w:rPr>
          <w:rFonts w:cstheme="minorHAnsi"/>
        </w:rPr>
        <w:t xml:space="preserve">      </w:t>
      </w:r>
    </w:p>
    <w:p w14:paraId="5D09E511" w14:textId="25E4E191" w:rsidR="00D23D65" w:rsidRPr="004404C9" w:rsidRDefault="004404C9" w:rsidP="004404C9">
      <w:pPr>
        <w:autoSpaceDE w:val="0"/>
        <w:autoSpaceDN w:val="0"/>
        <w:adjustRightInd w:val="0"/>
        <w:spacing w:after="0" w:line="240" w:lineRule="auto"/>
        <w:rPr>
          <w:rFonts w:cstheme="minorHAnsi"/>
          <w:b/>
        </w:rPr>
      </w:pPr>
      <w:r>
        <w:rPr>
          <w:rFonts w:cstheme="minorHAnsi"/>
        </w:rPr>
        <w:t xml:space="preserve">    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17"/>
        <w:gridCol w:w="1337"/>
        <w:gridCol w:w="1152"/>
        <w:gridCol w:w="2281"/>
        <w:gridCol w:w="1344"/>
        <w:gridCol w:w="1008"/>
        <w:gridCol w:w="911"/>
      </w:tblGrid>
      <w:tr w:rsidR="00E748D4" w:rsidRPr="004404C9" w14:paraId="4EE4E9C9" w14:textId="44C1F416" w:rsidTr="00366100">
        <w:tc>
          <w:tcPr>
            <w:tcW w:w="1443" w:type="dxa"/>
          </w:tcPr>
          <w:p w14:paraId="5FA5B570" w14:textId="77777777" w:rsidR="00366100" w:rsidRPr="004404C9" w:rsidRDefault="00366100" w:rsidP="004404C9">
            <w:pPr>
              <w:autoSpaceDE w:val="0"/>
              <w:autoSpaceDN w:val="0"/>
              <w:adjustRightInd w:val="0"/>
              <w:rPr>
                <w:rFonts w:cstheme="minorHAnsi"/>
                <w:b/>
              </w:rPr>
            </w:pPr>
          </w:p>
        </w:tc>
        <w:tc>
          <w:tcPr>
            <w:tcW w:w="1448" w:type="dxa"/>
          </w:tcPr>
          <w:p w14:paraId="732E689E" w14:textId="77777777" w:rsidR="00366100" w:rsidRPr="004404C9" w:rsidRDefault="00366100" w:rsidP="004404C9">
            <w:pPr>
              <w:autoSpaceDE w:val="0"/>
              <w:autoSpaceDN w:val="0"/>
              <w:adjustRightInd w:val="0"/>
              <w:rPr>
                <w:rFonts w:cstheme="minorHAnsi"/>
                <w:b/>
              </w:rPr>
            </w:pPr>
            <w:r w:rsidRPr="004404C9">
              <w:rPr>
                <w:rFonts w:cstheme="minorHAnsi"/>
                <w:b/>
              </w:rPr>
              <w:t>Name</w:t>
            </w:r>
          </w:p>
        </w:tc>
        <w:tc>
          <w:tcPr>
            <w:tcW w:w="1321" w:type="dxa"/>
          </w:tcPr>
          <w:p w14:paraId="56707AEB" w14:textId="77777777" w:rsidR="00366100" w:rsidRPr="004404C9" w:rsidRDefault="00366100" w:rsidP="004404C9">
            <w:pPr>
              <w:autoSpaceDE w:val="0"/>
              <w:autoSpaceDN w:val="0"/>
              <w:adjustRightInd w:val="0"/>
              <w:rPr>
                <w:rFonts w:cstheme="minorHAnsi"/>
                <w:b/>
              </w:rPr>
            </w:pPr>
            <w:r w:rsidRPr="004404C9">
              <w:rPr>
                <w:rFonts w:cstheme="minorHAnsi"/>
                <w:b/>
              </w:rPr>
              <w:t>Gender (M/F)</w:t>
            </w:r>
          </w:p>
        </w:tc>
        <w:tc>
          <w:tcPr>
            <w:tcW w:w="1596" w:type="dxa"/>
          </w:tcPr>
          <w:p w14:paraId="34287D96" w14:textId="77777777" w:rsidR="00366100" w:rsidRPr="004404C9" w:rsidRDefault="00366100" w:rsidP="004404C9">
            <w:pPr>
              <w:autoSpaceDE w:val="0"/>
              <w:autoSpaceDN w:val="0"/>
              <w:adjustRightInd w:val="0"/>
              <w:rPr>
                <w:rFonts w:cstheme="minorHAnsi"/>
                <w:b/>
              </w:rPr>
            </w:pPr>
            <w:r w:rsidRPr="004404C9">
              <w:rPr>
                <w:rFonts w:cstheme="minorHAnsi"/>
                <w:b/>
              </w:rPr>
              <w:t>Email id</w:t>
            </w:r>
          </w:p>
        </w:tc>
        <w:tc>
          <w:tcPr>
            <w:tcW w:w="1352" w:type="dxa"/>
          </w:tcPr>
          <w:p w14:paraId="1066B2C5" w14:textId="77777777" w:rsidR="00366100" w:rsidRPr="004404C9" w:rsidRDefault="00366100" w:rsidP="004404C9">
            <w:pPr>
              <w:autoSpaceDE w:val="0"/>
              <w:autoSpaceDN w:val="0"/>
              <w:adjustRightInd w:val="0"/>
              <w:rPr>
                <w:rFonts w:cstheme="minorHAnsi"/>
                <w:b/>
              </w:rPr>
            </w:pPr>
            <w:r w:rsidRPr="004404C9">
              <w:rPr>
                <w:rFonts w:cstheme="minorHAnsi"/>
                <w:b/>
              </w:rPr>
              <w:t>Mobile no.</w:t>
            </w:r>
          </w:p>
        </w:tc>
        <w:tc>
          <w:tcPr>
            <w:tcW w:w="1095" w:type="dxa"/>
          </w:tcPr>
          <w:p w14:paraId="4390B43C" w14:textId="396A5A0A" w:rsidR="00366100" w:rsidRPr="004404C9" w:rsidRDefault="00366100" w:rsidP="004404C9">
            <w:pPr>
              <w:autoSpaceDE w:val="0"/>
              <w:autoSpaceDN w:val="0"/>
              <w:adjustRightInd w:val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tream</w:t>
            </w:r>
          </w:p>
        </w:tc>
        <w:tc>
          <w:tcPr>
            <w:tcW w:w="1095" w:type="dxa"/>
          </w:tcPr>
          <w:p w14:paraId="5FBDC4A9" w14:textId="02827E97" w:rsidR="00366100" w:rsidRPr="004404C9" w:rsidRDefault="00366100" w:rsidP="004404C9">
            <w:pPr>
              <w:autoSpaceDE w:val="0"/>
              <w:autoSpaceDN w:val="0"/>
              <w:adjustRightInd w:val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Year</w:t>
            </w:r>
          </w:p>
        </w:tc>
      </w:tr>
      <w:tr w:rsidR="00E748D4" w14:paraId="56A8BDAF" w14:textId="0E2E6AFA" w:rsidTr="00366100">
        <w:tc>
          <w:tcPr>
            <w:tcW w:w="1443" w:type="dxa"/>
          </w:tcPr>
          <w:p w14:paraId="3EE9A307" w14:textId="77777777" w:rsidR="00366100" w:rsidRDefault="00366100" w:rsidP="00C3097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>Team Leader</w:t>
            </w:r>
          </w:p>
        </w:tc>
        <w:tc>
          <w:tcPr>
            <w:tcW w:w="1448" w:type="dxa"/>
          </w:tcPr>
          <w:p w14:paraId="242029AC" w14:textId="745284FC" w:rsidR="00366100" w:rsidRDefault="00E748D4" w:rsidP="00E748D4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Siddhant Singhania </w:t>
            </w:r>
          </w:p>
        </w:tc>
        <w:tc>
          <w:tcPr>
            <w:tcW w:w="1321" w:type="dxa"/>
          </w:tcPr>
          <w:p w14:paraId="00EB7511" w14:textId="1CC4B128" w:rsidR="00366100" w:rsidRDefault="00E748D4" w:rsidP="00E748D4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</w:t>
            </w:r>
          </w:p>
        </w:tc>
        <w:tc>
          <w:tcPr>
            <w:tcW w:w="1596" w:type="dxa"/>
          </w:tcPr>
          <w:p w14:paraId="63F6CEE3" w14:textId="4FD61971" w:rsidR="00366100" w:rsidRDefault="00E748D4" w:rsidP="00E748D4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hyperlink r:id="rId4" w:history="1">
              <w:r w:rsidRPr="00D60CCB">
                <w:rPr>
                  <w:rStyle w:val="Hyperlink"/>
                  <w:rFonts w:cstheme="minorHAnsi"/>
                </w:rPr>
                <w:t>20ucs194@lnmiit.ac.in</w:t>
              </w:r>
            </w:hyperlink>
          </w:p>
        </w:tc>
        <w:tc>
          <w:tcPr>
            <w:tcW w:w="1352" w:type="dxa"/>
          </w:tcPr>
          <w:p w14:paraId="0E6BBFC6" w14:textId="19BF0438" w:rsidR="00366100" w:rsidRDefault="00E748D4" w:rsidP="00E748D4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9051889702</w:t>
            </w:r>
          </w:p>
        </w:tc>
        <w:tc>
          <w:tcPr>
            <w:tcW w:w="1095" w:type="dxa"/>
          </w:tcPr>
          <w:p w14:paraId="5AFBCADB" w14:textId="1AFFD1E8" w:rsidR="00366100" w:rsidRDefault="00E748D4" w:rsidP="00E748D4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CSE</w:t>
            </w:r>
          </w:p>
        </w:tc>
        <w:tc>
          <w:tcPr>
            <w:tcW w:w="1095" w:type="dxa"/>
          </w:tcPr>
          <w:p w14:paraId="25CABBA9" w14:textId="2852A090" w:rsidR="00366100" w:rsidRDefault="00E748D4" w:rsidP="00E748D4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Pr="00E748D4">
              <w:rPr>
                <w:rFonts w:cstheme="minorHAnsi"/>
                <w:vertAlign w:val="superscript"/>
              </w:rPr>
              <w:t>th</w:t>
            </w:r>
          </w:p>
        </w:tc>
      </w:tr>
      <w:tr w:rsidR="00E748D4" w14:paraId="562F3AAC" w14:textId="6D8DF6C4" w:rsidTr="00366100">
        <w:tc>
          <w:tcPr>
            <w:tcW w:w="1443" w:type="dxa"/>
          </w:tcPr>
          <w:p w14:paraId="2281C99A" w14:textId="40DE4AF2" w:rsidR="00366100" w:rsidRDefault="00366100" w:rsidP="00C3097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>Team Member</w:t>
            </w:r>
          </w:p>
        </w:tc>
        <w:tc>
          <w:tcPr>
            <w:tcW w:w="1448" w:type="dxa"/>
          </w:tcPr>
          <w:p w14:paraId="681FE96B" w14:textId="4E310D63" w:rsidR="00366100" w:rsidRDefault="00E748D4" w:rsidP="00E748D4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ryan Gera</w:t>
            </w:r>
          </w:p>
        </w:tc>
        <w:tc>
          <w:tcPr>
            <w:tcW w:w="1321" w:type="dxa"/>
          </w:tcPr>
          <w:p w14:paraId="2B4A8ADC" w14:textId="4ADB70AC" w:rsidR="00366100" w:rsidRDefault="00E748D4" w:rsidP="00E748D4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</w:t>
            </w:r>
          </w:p>
        </w:tc>
        <w:tc>
          <w:tcPr>
            <w:tcW w:w="1596" w:type="dxa"/>
          </w:tcPr>
          <w:p w14:paraId="65BDDD5B" w14:textId="1E665398" w:rsidR="00366100" w:rsidRDefault="00E748D4" w:rsidP="00E748D4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hyperlink r:id="rId5" w:history="1">
              <w:r w:rsidRPr="00D60CCB">
                <w:rPr>
                  <w:rStyle w:val="Hyperlink"/>
                  <w:rFonts w:cstheme="minorHAnsi"/>
                </w:rPr>
                <w:t>20ucs032@lnmiit.ac.in</w:t>
              </w:r>
            </w:hyperlink>
          </w:p>
        </w:tc>
        <w:tc>
          <w:tcPr>
            <w:tcW w:w="1352" w:type="dxa"/>
          </w:tcPr>
          <w:p w14:paraId="3FE1D82E" w14:textId="4E3A870A" w:rsidR="00366100" w:rsidRDefault="00E748D4" w:rsidP="00E748D4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9929726801</w:t>
            </w:r>
          </w:p>
        </w:tc>
        <w:tc>
          <w:tcPr>
            <w:tcW w:w="1095" w:type="dxa"/>
          </w:tcPr>
          <w:p w14:paraId="4C33905D" w14:textId="04FC15E3" w:rsidR="00366100" w:rsidRDefault="00E748D4" w:rsidP="00E748D4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CSE</w:t>
            </w:r>
          </w:p>
        </w:tc>
        <w:tc>
          <w:tcPr>
            <w:tcW w:w="1095" w:type="dxa"/>
          </w:tcPr>
          <w:p w14:paraId="7A40BC21" w14:textId="2674F1FA" w:rsidR="00366100" w:rsidRDefault="00E748D4" w:rsidP="00E748D4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Pr="00E748D4">
              <w:rPr>
                <w:rFonts w:cstheme="minorHAnsi"/>
                <w:vertAlign w:val="superscript"/>
              </w:rPr>
              <w:t>th</w:t>
            </w:r>
          </w:p>
        </w:tc>
      </w:tr>
      <w:tr w:rsidR="00E748D4" w14:paraId="193170B3" w14:textId="207E32CE" w:rsidTr="00366100">
        <w:tc>
          <w:tcPr>
            <w:tcW w:w="1443" w:type="dxa"/>
          </w:tcPr>
          <w:p w14:paraId="6CEAA9C7" w14:textId="5504492A" w:rsidR="00366100" w:rsidRDefault="00366100" w:rsidP="00C3097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>Team Member</w:t>
            </w:r>
          </w:p>
        </w:tc>
        <w:tc>
          <w:tcPr>
            <w:tcW w:w="1448" w:type="dxa"/>
          </w:tcPr>
          <w:p w14:paraId="01803A92" w14:textId="7CD6E2C1" w:rsidR="00366100" w:rsidRDefault="00E748D4" w:rsidP="00E748D4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ouhardya Malakar</w:t>
            </w:r>
          </w:p>
        </w:tc>
        <w:tc>
          <w:tcPr>
            <w:tcW w:w="1321" w:type="dxa"/>
          </w:tcPr>
          <w:p w14:paraId="2F53AF82" w14:textId="5AC5EEA3" w:rsidR="00366100" w:rsidRDefault="00E748D4" w:rsidP="00E748D4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</w:t>
            </w:r>
          </w:p>
        </w:tc>
        <w:tc>
          <w:tcPr>
            <w:tcW w:w="1596" w:type="dxa"/>
          </w:tcPr>
          <w:p w14:paraId="3880D81C" w14:textId="1EF2387D" w:rsidR="00366100" w:rsidRDefault="00E748D4" w:rsidP="00E748D4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hyperlink r:id="rId6" w:history="1">
              <w:r w:rsidRPr="00D60CCB">
                <w:rPr>
                  <w:rStyle w:val="Hyperlink"/>
                  <w:rFonts w:cstheme="minorHAnsi"/>
                </w:rPr>
                <w:t>20ucs197@lnmiit.ac.in</w:t>
              </w:r>
            </w:hyperlink>
          </w:p>
        </w:tc>
        <w:tc>
          <w:tcPr>
            <w:tcW w:w="1352" w:type="dxa"/>
          </w:tcPr>
          <w:p w14:paraId="41EF6CE5" w14:textId="097BF36C" w:rsidR="00366100" w:rsidRDefault="00E748D4" w:rsidP="00E748D4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9734320320</w:t>
            </w:r>
          </w:p>
        </w:tc>
        <w:tc>
          <w:tcPr>
            <w:tcW w:w="1095" w:type="dxa"/>
          </w:tcPr>
          <w:p w14:paraId="44A153DD" w14:textId="3973AADE" w:rsidR="00366100" w:rsidRDefault="00E748D4" w:rsidP="00E748D4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CSE</w:t>
            </w:r>
          </w:p>
        </w:tc>
        <w:tc>
          <w:tcPr>
            <w:tcW w:w="1095" w:type="dxa"/>
          </w:tcPr>
          <w:p w14:paraId="246FC335" w14:textId="1EC2D29E" w:rsidR="00366100" w:rsidRDefault="00E748D4" w:rsidP="00E748D4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Pr="00E748D4">
              <w:rPr>
                <w:rFonts w:cstheme="minorHAnsi"/>
                <w:vertAlign w:val="superscript"/>
              </w:rPr>
              <w:t>th</w:t>
            </w:r>
          </w:p>
        </w:tc>
      </w:tr>
      <w:tr w:rsidR="00E748D4" w14:paraId="31F96BF4" w14:textId="6EA08ED5" w:rsidTr="00366100">
        <w:tc>
          <w:tcPr>
            <w:tcW w:w="1443" w:type="dxa"/>
          </w:tcPr>
          <w:p w14:paraId="18BD3EE6" w14:textId="73695590" w:rsidR="00366100" w:rsidRDefault="00366100" w:rsidP="00C3097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>Team Member</w:t>
            </w:r>
          </w:p>
        </w:tc>
        <w:tc>
          <w:tcPr>
            <w:tcW w:w="1448" w:type="dxa"/>
          </w:tcPr>
          <w:p w14:paraId="2F22B60D" w14:textId="5670BC98" w:rsidR="00366100" w:rsidRDefault="00E748D4" w:rsidP="00E748D4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yush Dhoot</w:t>
            </w:r>
          </w:p>
        </w:tc>
        <w:tc>
          <w:tcPr>
            <w:tcW w:w="1321" w:type="dxa"/>
          </w:tcPr>
          <w:p w14:paraId="61AEE8E9" w14:textId="3DFFE497" w:rsidR="00366100" w:rsidRDefault="00E748D4" w:rsidP="00E748D4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</w:t>
            </w:r>
          </w:p>
        </w:tc>
        <w:tc>
          <w:tcPr>
            <w:tcW w:w="1596" w:type="dxa"/>
          </w:tcPr>
          <w:p w14:paraId="0E2A2AD5" w14:textId="45D23B72" w:rsidR="00366100" w:rsidRDefault="00E748D4" w:rsidP="00E748D4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hyperlink r:id="rId7" w:history="1">
              <w:r w:rsidRPr="00D60CCB">
                <w:rPr>
                  <w:rStyle w:val="Hyperlink"/>
                  <w:rFonts w:cstheme="minorHAnsi"/>
                </w:rPr>
                <w:t>20ucs045@lnmiit.ac.in</w:t>
              </w:r>
            </w:hyperlink>
          </w:p>
        </w:tc>
        <w:tc>
          <w:tcPr>
            <w:tcW w:w="1352" w:type="dxa"/>
          </w:tcPr>
          <w:p w14:paraId="02B9EE59" w14:textId="5729C988" w:rsidR="00366100" w:rsidRDefault="00E748D4" w:rsidP="00E748D4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8368714482</w:t>
            </w:r>
          </w:p>
        </w:tc>
        <w:tc>
          <w:tcPr>
            <w:tcW w:w="1095" w:type="dxa"/>
          </w:tcPr>
          <w:p w14:paraId="38F5CFBE" w14:textId="1C6B0A9D" w:rsidR="00366100" w:rsidRDefault="00E748D4" w:rsidP="00E748D4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CSE</w:t>
            </w:r>
          </w:p>
        </w:tc>
        <w:tc>
          <w:tcPr>
            <w:tcW w:w="1095" w:type="dxa"/>
          </w:tcPr>
          <w:p w14:paraId="209485A1" w14:textId="14ABDD65" w:rsidR="00366100" w:rsidRDefault="00E748D4" w:rsidP="00E748D4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Pr="00E748D4">
              <w:rPr>
                <w:rFonts w:cstheme="minorHAnsi"/>
                <w:vertAlign w:val="superscript"/>
              </w:rPr>
              <w:t>th</w:t>
            </w:r>
          </w:p>
        </w:tc>
      </w:tr>
      <w:tr w:rsidR="00E748D4" w14:paraId="29FB10D0" w14:textId="7CD73BE4" w:rsidTr="00366100">
        <w:tc>
          <w:tcPr>
            <w:tcW w:w="1443" w:type="dxa"/>
          </w:tcPr>
          <w:p w14:paraId="48AF3C25" w14:textId="2B047418" w:rsidR="00366100" w:rsidRDefault="00366100" w:rsidP="00C3097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>Team Member</w:t>
            </w:r>
          </w:p>
        </w:tc>
        <w:tc>
          <w:tcPr>
            <w:tcW w:w="1448" w:type="dxa"/>
          </w:tcPr>
          <w:p w14:paraId="05A33362" w14:textId="375E6219" w:rsidR="00366100" w:rsidRDefault="00E748D4" w:rsidP="00E748D4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yush Shukla</w:t>
            </w:r>
          </w:p>
        </w:tc>
        <w:tc>
          <w:tcPr>
            <w:tcW w:w="1321" w:type="dxa"/>
          </w:tcPr>
          <w:p w14:paraId="60F6E535" w14:textId="04EDE5E3" w:rsidR="00366100" w:rsidRDefault="00E748D4" w:rsidP="00E748D4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</w:t>
            </w:r>
          </w:p>
        </w:tc>
        <w:tc>
          <w:tcPr>
            <w:tcW w:w="1596" w:type="dxa"/>
          </w:tcPr>
          <w:p w14:paraId="7AC3FB57" w14:textId="7F99EBA9" w:rsidR="00366100" w:rsidRDefault="00E748D4" w:rsidP="00E748D4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hyperlink r:id="rId8" w:history="1">
              <w:r w:rsidRPr="00D60CCB">
                <w:rPr>
                  <w:rStyle w:val="Hyperlink"/>
                  <w:rFonts w:cstheme="minorHAnsi"/>
                </w:rPr>
                <w:t>20uec042@lnmiit.ac.in</w:t>
              </w:r>
            </w:hyperlink>
          </w:p>
        </w:tc>
        <w:tc>
          <w:tcPr>
            <w:tcW w:w="1352" w:type="dxa"/>
          </w:tcPr>
          <w:p w14:paraId="4B8E37AF" w14:textId="23BB5791" w:rsidR="00366100" w:rsidRDefault="00E748D4" w:rsidP="00E748D4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8887300795</w:t>
            </w:r>
          </w:p>
        </w:tc>
        <w:tc>
          <w:tcPr>
            <w:tcW w:w="1095" w:type="dxa"/>
          </w:tcPr>
          <w:p w14:paraId="4093B0EC" w14:textId="2505E931" w:rsidR="00366100" w:rsidRDefault="00E748D4" w:rsidP="00E748D4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ECE</w:t>
            </w:r>
          </w:p>
        </w:tc>
        <w:tc>
          <w:tcPr>
            <w:tcW w:w="1095" w:type="dxa"/>
          </w:tcPr>
          <w:p w14:paraId="682181D4" w14:textId="231B631A" w:rsidR="00366100" w:rsidRDefault="00E748D4" w:rsidP="00E748D4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Pr="00E748D4">
              <w:rPr>
                <w:rFonts w:cstheme="minorHAnsi"/>
                <w:vertAlign w:val="superscript"/>
              </w:rPr>
              <w:t>th</w:t>
            </w:r>
          </w:p>
        </w:tc>
      </w:tr>
      <w:tr w:rsidR="00E748D4" w14:paraId="18B7958B" w14:textId="687E8059" w:rsidTr="00366100">
        <w:tc>
          <w:tcPr>
            <w:tcW w:w="1443" w:type="dxa"/>
          </w:tcPr>
          <w:p w14:paraId="1FC0C60B" w14:textId="64E67D15" w:rsidR="00366100" w:rsidRDefault="00366100" w:rsidP="00C3097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>Team Member</w:t>
            </w:r>
          </w:p>
        </w:tc>
        <w:tc>
          <w:tcPr>
            <w:tcW w:w="1448" w:type="dxa"/>
          </w:tcPr>
          <w:p w14:paraId="417A5C9A" w14:textId="1DB44C9C" w:rsidR="00366100" w:rsidRDefault="00E748D4" w:rsidP="00E748D4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stha Singh</w:t>
            </w:r>
          </w:p>
        </w:tc>
        <w:tc>
          <w:tcPr>
            <w:tcW w:w="1321" w:type="dxa"/>
          </w:tcPr>
          <w:p w14:paraId="0E3F5A2A" w14:textId="28EBBCBD" w:rsidR="00366100" w:rsidRDefault="00E748D4" w:rsidP="00E748D4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</w:t>
            </w:r>
          </w:p>
        </w:tc>
        <w:tc>
          <w:tcPr>
            <w:tcW w:w="1596" w:type="dxa"/>
          </w:tcPr>
          <w:p w14:paraId="2F72A50C" w14:textId="3755B204" w:rsidR="00366100" w:rsidRDefault="00E748D4" w:rsidP="00E748D4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hyperlink r:id="rId9" w:history="1">
              <w:r w:rsidRPr="00D60CCB">
                <w:rPr>
                  <w:rStyle w:val="Hyperlink"/>
                  <w:rFonts w:cstheme="minorHAnsi"/>
                </w:rPr>
                <w:t>20ucs040@lnmiit.ac.in</w:t>
              </w:r>
            </w:hyperlink>
          </w:p>
        </w:tc>
        <w:tc>
          <w:tcPr>
            <w:tcW w:w="1352" w:type="dxa"/>
          </w:tcPr>
          <w:p w14:paraId="5C328224" w14:textId="24E0CB14" w:rsidR="00366100" w:rsidRDefault="00E748D4" w:rsidP="00E748D4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6376579645</w:t>
            </w:r>
          </w:p>
        </w:tc>
        <w:tc>
          <w:tcPr>
            <w:tcW w:w="1095" w:type="dxa"/>
          </w:tcPr>
          <w:p w14:paraId="2ECD5A10" w14:textId="14D7C2C4" w:rsidR="00366100" w:rsidRDefault="00E748D4" w:rsidP="00E748D4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CSE</w:t>
            </w:r>
          </w:p>
        </w:tc>
        <w:tc>
          <w:tcPr>
            <w:tcW w:w="1095" w:type="dxa"/>
          </w:tcPr>
          <w:p w14:paraId="580ECA78" w14:textId="06B4BAF7" w:rsidR="00366100" w:rsidRDefault="00E748D4" w:rsidP="00E748D4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Pr="00E748D4">
              <w:rPr>
                <w:rFonts w:cstheme="minorHAnsi"/>
                <w:vertAlign w:val="superscript"/>
              </w:rPr>
              <w:t>th</w:t>
            </w:r>
          </w:p>
        </w:tc>
      </w:tr>
      <w:tr w:rsidR="00E748D4" w14:paraId="6F261E26" w14:textId="4A7A4C43" w:rsidTr="00366100">
        <w:tc>
          <w:tcPr>
            <w:tcW w:w="1443" w:type="dxa"/>
          </w:tcPr>
          <w:p w14:paraId="28A0AD45" w14:textId="58946782" w:rsidR="00366100" w:rsidRDefault="00366100" w:rsidP="00C3097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>Team Menor 1 (Optional)</w:t>
            </w:r>
          </w:p>
        </w:tc>
        <w:tc>
          <w:tcPr>
            <w:tcW w:w="1448" w:type="dxa"/>
          </w:tcPr>
          <w:p w14:paraId="3723FF57" w14:textId="77777777" w:rsidR="00366100" w:rsidRDefault="00366100" w:rsidP="00E748D4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</w:p>
        </w:tc>
        <w:tc>
          <w:tcPr>
            <w:tcW w:w="1321" w:type="dxa"/>
          </w:tcPr>
          <w:p w14:paraId="7B078D2F" w14:textId="77777777" w:rsidR="00366100" w:rsidRDefault="00366100" w:rsidP="00E748D4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</w:p>
        </w:tc>
        <w:tc>
          <w:tcPr>
            <w:tcW w:w="1596" w:type="dxa"/>
          </w:tcPr>
          <w:p w14:paraId="6BC04972" w14:textId="77777777" w:rsidR="00366100" w:rsidRDefault="00366100" w:rsidP="00E748D4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</w:p>
        </w:tc>
        <w:tc>
          <w:tcPr>
            <w:tcW w:w="1352" w:type="dxa"/>
          </w:tcPr>
          <w:p w14:paraId="4ACE808A" w14:textId="77777777" w:rsidR="00366100" w:rsidRDefault="00366100" w:rsidP="00E748D4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</w:p>
        </w:tc>
        <w:tc>
          <w:tcPr>
            <w:tcW w:w="1095" w:type="dxa"/>
          </w:tcPr>
          <w:p w14:paraId="2F679701" w14:textId="77777777" w:rsidR="00366100" w:rsidRDefault="00366100" w:rsidP="00E748D4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</w:p>
        </w:tc>
        <w:tc>
          <w:tcPr>
            <w:tcW w:w="1095" w:type="dxa"/>
          </w:tcPr>
          <w:p w14:paraId="50CC8B0B" w14:textId="77777777" w:rsidR="00366100" w:rsidRDefault="00366100" w:rsidP="00E748D4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</w:p>
        </w:tc>
      </w:tr>
      <w:tr w:rsidR="00E748D4" w14:paraId="6F8147EF" w14:textId="51FF03A1" w:rsidTr="00366100">
        <w:tc>
          <w:tcPr>
            <w:tcW w:w="1443" w:type="dxa"/>
          </w:tcPr>
          <w:p w14:paraId="372DCFCD" w14:textId="0309ED3F" w:rsidR="00366100" w:rsidRDefault="00366100" w:rsidP="00C3097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>Team Mentor 2 (Optional)</w:t>
            </w:r>
          </w:p>
        </w:tc>
        <w:tc>
          <w:tcPr>
            <w:tcW w:w="1448" w:type="dxa"/>
          </w:tcPr>
          <w:p w14:paraId="7389C349" w14:textId="77777777" w:rsidR="00366100" w:rsidRDefault="00366100" w:rsidP="00E748D4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</w:p>
        </w:tc>
        <w:tc>
          <w:tcPr>
            <w:tcW w:w="1321" w:type="dxa"/>
          </w:tcPr>
          <w:p w14:paraId="0715C33B" w14:textId="77777777" w:rsidR="00366100" w:rsidRDefault="00366100" w:rsidP="00E748D4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</w:p>
        </w:tc>
        <w:tc>
          <w:tcPr>
            <w:tcW w:w="1596" w:type="dxa"/>
          </w:tcPr>
          <w:p w14:paraId="68EF5DB6" w14:textId="77777777" w:rsidR="00366100" w:rsidRDefault="00366100" w:rsidP="00E748D4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</w:p>
        </w:tc>
        <w:tc>
          <w:tcPr>
            <w:tcW w:w="1352" w:type="dxa"/>
          </w:tcPr>
          <w:p w14:paraId="41EB008F" w14:textId="77777777" w:rsidR="00366100" w:rsidRDefault="00366100" w:rsidP="00E748D4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</w:p>
        </w:tc>
        <w:tc>
          <w:tcPr>
            <w:tcW w:w="1095" w:type="dxa"/>
          </w:tcPr>
          <w:p w14:paraId="343D1E00" w14:textId="77777777" w:rsidR="00366100" w:rsidRDefault="00366100" w:rsidP="00E748D4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</w:p>
        </w:tc>
        <w:tc>
          <w:tcPr>
            <w:tcW w:w="1095" w:type="dxa"/>
          </w:tcPr>
          <w:p w14:paraId="3F3B2123" w14:textId="77777777" w:rsidR="00366100" w:rsidRDefault="00366100" w:rsidP="00E748D4">
            <w:pPr>
              <w:autoSpaceDE w:val="0"/>
              <w:autoSpaceDN w:val="0"/>
              <w:adjustRightInd w:val="0"/>
              <w:jc w:val="center"/>
              <w:rPr>
                <w:rFonts w:cstheme="minorHAnsi"/>
              </w:rPr>
            </w:pPr>
          </w:p>
        </w:tc>
      </w:tr>
    </w:tbl>
    <w:p w14:paraId="55F0AFA4" w14:textId="77777777" w:rsidR="004404C9" w:rsidRPr="004404C9" w:rsidRDefault="004404C9" w:rsidP="004404C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0D8EFE9F" w14:textId="77777777" w:rsidR="004404C9" w:rsidRPr="004404C9" w:rsidRDefault="004404C9" w:rsidP="004404C9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</w:rPr>
      </w:pPr>
    </w:p>
    <w:p w14:paraId="1931A650" w14:textId="4876B316" w:rsidR="004404C9" w:rsidRDefault="004404C9" w:rsidP="004404C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0CC121E5" w14:textId="683E0BEE" w:rsidR="00646B68" w:rsidRDefault="00646B68" w:rsidP="004404C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2F5C9D14" w14:textId="77777777" w:rsidR="00646B68" w:rsidRDefault="00646B68" w:rsidP="004404C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20C5FEFD" w14:textId="77777777" w:rsidR="004404C9" w:rsidRPr="004404C9" w:rsidRDefault="004404C9" w:rsidP="004404C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4404C9">
        <w:rPr>
          <w:rFonts w:cstheme="minorHAnsi"/>
        </w:rPr>
        <w:t>Sincerely,</w:t>
      </w:r>
    </w:p>
    <w:p w14:paraId="66D40507" w14:textId="77777777" w:rsidR="004404C9" w:rsidRDefault="004404C9" w:rsidP="004404C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6ED1C491" w14:textId="77777777" w:rsidR="004404C9" w:rsidRDefault="004404C9" w:rsidP="004404C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006EE584" w14:textId="77777777" w:rsidR="004404C9" w:rsidRDefault="004404C9" w:rsidP="004404C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59CD43F1" w14:textId="5B3F3CC9" w:rsidR="004404C9" w:rsidRDefault="004404C9" w:rsidP="004404C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4404C9">
        <w:rPr>
          <w:rFonts w:cstheme="minorHAnsi"/>
        </w:rPr>
        <w:t>Sign/-</w:t>
      </w:r>
    </w:p>
    <w:p w14:paraId="240BC2FD" w14:textId="77777777" w:rsidR="00646B68" w:rsidRPr="004404C9" w:rsidRDefault="00646B68" w:rsidP="004404C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32B463E5" w14:textId="470814DF" w:rsidR="00AC7AA4" w:rsidRDefault="00646B68" w:rsidP="004404C9">
      <w:pPr>
        <w:rPr>
          <w:rFonts w:cstheme="minorHAnsi"/>
        </w:rPr>
      </w:pPr>
      <w:r>
        <w:rPr>
          <w:rFonts w:cstheme="minorHAnsi"/>
        </w:rPr>
        <w:t xml:space="preserve">Registrar, </w:t>
      </w:r>
    </w:p>
    <w:p w14:paraId="1C159212" w14:textId="51F12AD7" w:rsidR="00646B68" w:rsidRPr="004404C9" w:rsidRDefault="00646B68" w:rsidP="004404C9">
      <w:pPr>
        <w:rPr>
          <w:rFonts w:cstheme="minorHAnsi"/>
        </w:rPr>
      </w:pPr>
      <w:r>
        <w:rPr>
          <w:rFonts w:cstheme="minorHAnsi"/>
        </w:rPr>
        <w:t xml:space="preserve">The LNMIIT Jaipur </w:t>
      </w:r>
    </w:p>
    <w:sectPr w:rsidR="00646B68" w:rsidRPr="004404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wNDc0MTU2MDA3MjVT0lEKTi0uzszPAykwqgUAwwIvWiwAAAA="/>
  </w:docVars>
  <w:rsids>
    <w:rsidRoot w:val="004404C9"/>
    <w:rsid w:val="00366100"/>
    <w:rsid w:val="00424731"/>
    <w:rsid w:val="004404C9"/>
    <w:rsid w:val="004468AD"/>
    <w:rsid w:val="004D1772"/>
    <w:rsid w:val="004E1E9B"/>
    <w:rsid w:val="00515045"/>
    <w:rsid w:val="00646B68"/>
    <w:rsid w:val="006A718B"/>
    <w:rsid w:val="006E74D8"/>
    <w:rsid w:val="006F45BD"/>
    <w:rsid w:val="00711A8C"/>
    <w:rsid w:val="00727B58"/>
    <w:rsid w:val="00730AFD"/>
    <w:rsid w:val="008E4EC7"/>
    <w:rsid w:val="00AC7AA4"/>
    <w:rsid w:val="00AD71D0"/>
    <w:rsid w:val="00B07694"/>
    <w:rsid w:val="00C30976"/>
    <w:rsid w:val="00D23D65"/>
    <w:rsid w:val="00DC0B11"/>
    <w:rsid w:val="00E748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D2A402"/>
  <w15:chartTrackingRefBased/>
  <w15:docId w15:val="{9876DFB6-F638-4600-9627-FA852F5857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404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D177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17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20uec042@lnmiit.ac.in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20ucs045@lnmiit.ac.in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20ucs197@lnmiit.ac.in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20ucs032@lnmiit.ac.in" TargetMode="External"/><Relationship Id="rId10" Type="http://schemas.openxmlformats.org/officeDocument/2006/relationships/fontTable" Target="fontTable.xml"/><Relationship Id="rId4" Type="http://schemas.openxmlformats.org/officeDocument/2006/relationships/hyperlink" Target="mailto:20ucs194@lnmiit.ac.in" TargetMode="External"/><Relationship Id="rId9" Type="http://schemas.openxmlformats.org/officeDocument/2006/relationships/hyperlink" Target="mailto:20ucs040@lnmiit.ac.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69</Words>
  <Characters>96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ja Kanhere</dc:creator>
  <cp:keywords/>
  <dc:description/>
  <cp:lastModifiedBy>Ayush Shukla</cp:lastModifiedBy>
  <cp:revision>8</cp:revision>
  <dcterms:created xsi:type="dcterms:W3CDTF">2023-09-19T06:45:00Z</dcterms:created>
  <dcterms:modified xsi:type="dcterms:W3CDTF">2023-09-19T18:29:00Z</dcterms:modified>
</cp:coreProperties>
</file>